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aramedic</w:t>
      </w:r>
    </w:p>
    <w:bookmarkStart w:id="20" w:name="X7d796539c18a4c5fed7179dbf8c1cf087d85b0a"/>
    <w:p>
      <w:pPr>
        <w:pStyle w:val="Heading1"/>
      </w:pPr>
      <w:r>
        <w:t xml:space="preserve">Cover Letter for Paramedic Position in South Africa Johannesburg</w:t>
      </w:r>
    </w:p>
    <w:p>
      <w:pPr>
        <w:pStyle w:val="FirstParagraph"/>
      </w:pPr>
      <w:r>
        <w:t xml:space="preserve">Dear Hiring Manager,</w:t>
      </w:r>
    </w:p>
    <w:p>
      <w:pPr>
        <w:pStyle w:val="BodyText"/>
      </w:pPr>
      <w:r>
        <w:t xml:space="preserve">I am writing to express my sincere interest in the Paramedic position at your esteemed organization in South Africa Johannesburg. As a dedicated and experienced healthcare professional with a passion for emergency care, I am eager to contribute my skills, knowledge, and commitment to excellence in a dynamic environment like yours. The opportunity to serve the communities of Johannesburg as a Paramedic aligns perfectly with my career goals and values.</w:t>
      </w:r>
    </w:p>
    <w:p>
      <w:pPr>
        <w:pStyle w:val="BodyText"/>
      </w:pPr>
      <w:r>
        <w:t xml:space="preserve">With over [X years] of experience in the field of emergency medical services, I have developed a strong foundation in patient care, trauma management, and critical decision-making under pressure. My background includes working in high-intensity environments where quick thinking and adaptability are essential. Whether responding to medical emergencies, conducting community health outreach programs, or collaborating with local healthcare facilities, I have consistently prioritized the well-being of individuals while maintaining the highest standards of professionalism.</w:t>
      </w:r>
    </w:p>
    <w:p>
      <w:pPr>
        <w:pStyle w:val="BodyText"/>
      </w:pPr>
      <w:r>
        <w:t xml:space="preserve">South Africa Johannesburg presents a unique and challenging landscape for paramedics. The city’s diverse population, urban infrastructure, and varying healthcare needs require paramedics who are not only technically proficient but also culturally sensitive and community-oriented. I understand that in Johannesburg, paramedics often serve as the first point of contact for patients in crisis, making our role critical to public health outcomes. My ability to communicate effectively across different demographics and my commitment to lifelong learning have prepared me to thrive in such an environment.</w:t>
      </w:r>
    </w:p>
    <w:p>
      <w:pPr>
        <w:pStyle w:val="BodyText"/>
      </w:pPr>
      <w:r>
        <w:t xml:space="preserve">One of the key strengths I bring is my [specific certification or training, e.g., "Advanced Trauma Life Support (ATLS) certification" or "Emergency Medical Technician (EMT) qualification"]. This has equipped me with the expertise to handle a wide range of medical emergencies, from cardiac arrest to severe injuries. Additionally, my experience in [mention specific skills, e.g., "emergency triage," "patient transport," or "disaster response"] has honed my ability to remain composed and focused during high-stress situations. I am confident that these skills will enable me to contribute effectively to your team while upholding the trust placed in paramedics by the public.</w:t>
      </w:r>
    </w:p>
    <w:p>
      <w:pPr>
        <w:pStyle w:val="BodyText"/>
      </w:pPr>
      <w:r>
        <w:t xml:space="preserve">What sets me apart is not only my technical skills but also my deep empathy for patients and their families. In South Africa Johannesburg, where healthcare access can be uneven, I believe that compassion is as vital as medical expertise. I have always approached each patient with dignity and respect, ensuring they feel heard and supported during their most vulnerable moments. This philosophy has been reinforced through my involvement in [mention any relevant volunteer work or community projects, e.g., "local first aid training sessions" or "health education initiatives"], which have further strengthened my connection to the communities I serve.</w:t>
      </w:r>
    </w:p>
    <w:p>
      <w:pPr>
        <w:pStyle w:val="BodyText"/>
      </w:pPr>
      <w:r>
        <w:t xml:space="preserve">South Africa Johannesburg’s healthcare system is a cornerstone of the nation’s public health infrastructure, and I am particularly drawn to the opportunity to work in this region. The city faces unique challenges, including high rates of trauma due to road accidents, violence, and chronic diseases. However, it is also a hub for innovation and collaboration in emergency care. I am excited about the possibility of contributing to initiatives that address these challenges while supporting the development of sustainable healthcare solutions for Johannesburg’s residents.</w:t>
      </w:r>
    </w:p>
    <w:p>
      <w:pPr>
        <w:pStyle w:val="BodyText"/>
      </w:pPr>
      <w:r>
        <w:t xml:space="preserve">In addition to my clinical experience, I am a strong team player who values collaboration and continuous improvement. I have worked alongside paramedics, nurses, doctors, and other healthcare professionals in [mention any relevant organizations or settings], learning the importance of interdisciplinary teamwork in delivering optimal patient care. My ability to communicate clearly and work efficiently under pressure has been instrumental in maintaining smooth operations during emergencies.</w:t>
      </w:r>
    </w:p>
    <w:p>
      <w:pPr>
        <w:pStyle w:val="BodyText"/>
      </w:pPr>
      <w:r>
        <w:t xml:space="preserve">Finally, I am committed to staying current with advancements in paramedic science and emergency medicine. I regularly attend workshops, seminars, and training programs to ensure my knowledge remains up-to-date with the latest protocols and technologies. In South Africa Johannesburg, where healthcare standards are evolving rapidly, this dedication to professional growth will allow me to provide the best possible care to patients while supporting your organization’s mission of excellence.</w:t>
      </w:r>
    </w:p>
    <w:p>
      <w:pPr>
        <w:pStyle w:val="BodyText"/>
      </w:pPr>
      <w:r>
        <w:t xml:space="preserve">I would be honored to bring my skills and passion for emergency care to your team in South Africa Johannesburg. I am confident that my experience, values, and commitment align with the needs of your organization and the communities you serve. I welcome the opportunity to discuss how I can contribute to your goals and make a meaningful impact as a Paramedic.</w:t>
      </w:r>
    </w:p>
    <w:p>
      <w:pPr>
        <w:pStyle w:val="BodyText"/>
      </w:pPr>
      <w:r>
        <w:t xml:space="preserve">Thank you for considering my application. I look forward to the possibility of joining your team and contributing to the vital work of saving lives in Johannesbur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aramedic</dc:title>
  <dc:creator/>
  <cp:keywords/>
  <dcterms:created xsi:type="dcterms:W3CDTF">2026-07-24T18:53:32Z</dcterms:created>
  <dcterms:modified xsi:type="dcterms:W3CDTF">2026-07-24T18:53:32Z</dcterms:modified>
</cp:coreProperties>
</file>

<file path=docProps/custom.xml><?xml version="1.0" encoding="utf-8"?>
<Properties xmlns="http://schemas.openxmlformats.org/officeDocument/2006/custom-properties" xmlns:vt="http://schemas.openxmlformats.org/officeDocument/2006/docPropsVTypes"/>
</file>